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64F6D" w:rsidP="009344FF">
      <w:r w:rsidRPr="00364F6D">
        <w:t xml:space="preserve">I recommend the manuscript for publication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64F6D" w:rsidRPr="00364F6D" w:rsidRDefault="00364F6D" w:rsidP="00364F6D">
      <w:proofErr w:type="spellStart"/>
      <w:r w:rsidRPr="00364F6D">
        <w:t>Dr.</w:t>
      </w:r>
      <w:proofErr w:type="spellEnd"/>
      <w:r w:rsidRPr="00364F6D">
        <w:t xml:space="preserve"> Rak</w:t>
      </w:r>
      <w:r w:rsidRPr="00364F6D">
        <w:t xml:space="preserve">esh </w:t>
      </w:r>
      <w:proofErr w:type="spellStart"/>
      <w:r w:rsidRPr="00364F6D">
        <w:t>Verma</w:t>
      </w:r>
      <w:proofErr w:type="spellEnd"/>
      <w:r w:rsidRPr="00364F6D">
        <w:t xml:space="preserve">, </w:t>
      </w:r>
      <w:r w:rsidRPr="00364F6D">
        <w:t>IIMT College of Engineering, UP</w:t>
      </w:r>
      <w:bookmarkStart w:id="0" w:name="_GoBack"/>
      <w:bookmarkEnd w:id="0"/>
      <w:r w:rsidRPr="00364F6D">
        <w:t>, India</w:t>
      </w:r>
    </w:p>
    <w:sectPr w:rsidR="00364F6D" w:rsidRPr="00364F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xMjI0MDQ3N7G0MDJS0lEKTi0uzszPAykwrAUALHOpySwAAAA="/>
  </w:docVars>
  <w:rsids>
    <w:rsidRoot w:val="00A72896"/>
    <w:rsid w:val="002C0B2C"/>
    <w:rsid w:val="00364F6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1C6F1"/>
  <w15:docId w15:val="{EC906685-5E61-411D-8EBD-83624B7F1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087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3T11:03:00Z</dcterms:modified>
</cp:coreProperties>
</file>